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273BE903" w14:textId="77777777" w:rsidR="0070775B" w:rsidRPr="0070775B" w:rsidRDefault="0070775B" w:rsidP="0070775B">
      <w:pPr>
        <w:jc w:val="center"/>
        <w:rPr>
          <w:b/>
          <w:bCs/>
          <w:color w:val="FF6699"/>
          <w:sz w:val="24"/>
          <w:szCs w:val="24"/>
        </w:rPr>
      </w:pPr>
      <w:r w:rsidRPr="0070775B">
        <w:rPr>
          <w:b/>
          <w:bCs/>
          <w:color w:val="FF6699"/>
          <w:sz w:val="24"/>
          <w:szCs w:val="24"/>
        </w:rPr>
        <w:t xml:space="preserve">4. </w:t>
      </w:r>
      <w:proofErr w:type="spellStart"/>
      <w:r w:rsidRPr="0070775B">
        <w:rPr>
          <w:b/>
          <w:bCs/>
          <w:color w:val="FF6699"/>
          <w:sz w:val="24"/>
          <w:szCs w:val="24"/>
        </w:rPr>
        <w:t>Višemedijska</w:t>
      </w:r>
      <w:proofErr w:type="spellEnd"/>
      <w:r w:rsidRPr="0070775B">
        <w:rPr>
          <w:b/>
          <w:bCs/>
          <w:color w:val="FF6699"/>
          <w:sz w:val="24"/>
          <w:szCs w:val="24"/>
        </w:rPr>
        <w:t xml:space="preserve"> posla</w:t>
      </w:r>
    </w:p>
    <w:p w14:paraId="7DB5CF4B" w14:textId="77777777" w:rsidR="00332A86" w:rsidRPr="00332A86" w:rsidRDefault="00332A86" w:rsidP="00332A86">
      <w:pPr>
        <w:jc w:val="center"/>
        <w:rPr>
          <w:b/>
          <w:bCs/>
          <w:color w:val="FF9999"/>
          <w:sz w:val="24"/>
          <w:szCs w:val="24"/>
        </w:rPr>
      </w:pPr>
      <w:r w:rsidRPr="00332A86">
        <w:rPr>
          <w:b/>
          <w:bCs/>
          <w:color w:val="FF9999"/>
          <w:sz w:val="24"/>
          <w:szCs w:val="24"/>
        </w:rPr>
        <w:t xml:space="preserve">4.2. Grafički, zvučni i </w:t>
      </w:r>
      <w:proofErr w:type="spellStart"/>
      <w:r w:rsidRPr="00332A86">
        <w:rPr>
          <w:b/>
          <w:bCs/>
          <w:color w:val="FF9999"/>
          <w:sz w:val="24"/>
          <w:szCs w:val="24"/>
        </w:rPr>
        <w:t>videoformati</w:t>
      </w:r>
      <w:proofErr w:type="spellEnd"/>
      <w:r w:rsidRPr="00332A86">
        <w:rPr>
          <w:b/>
          <w:bCs/>
          <w:color w:val="FF9999"/>
          <w:sz w:val="24"/>
          <w:szCs w:val="24"/>
        </w:rPr>
        <w:t xml:space="preserve"> datoteka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332A86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54999594" w:rsidR="00332A86" w:rsidRDefault="00332A86" w:rsidP="00332A86">
            <w:r w:rsidRPr="00EF24C8">
              <w:t>Svojim riječima objašnjavam grafički format datoteke.</w:t>
            </w:r>
          </w:p>
        </w:tc>
        <w:tc>
          <w:tcPr>
            <w:tcW w:w="993" w:type="dxa"/>
          </w:tcPr>
          <w:p w14:paraId="73EA9D1D" w14:textId="77777777" w:rsidR="00332A86" w:rsidRDefault="00332A86" w:rsidP="00332A86"/>
        </w:tc>
        <w:tc>
          <w:tcPr>
            <w:tcW w:w="992" w:type="dxa"/>
          </w:tcPr>
          <w:p w14:paraId="0A9A4857" w14:textId="77777777" w:rsidR="00332A86" w:rsidRDefault="00332A86" w:rsidP="00332A86"/>
        </w:tc>
      </w:tr>
      <w:tr w:rsidR="00332A86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230C34E5" w:rsidR="00332A86" w:rsidRDefault="00332A86" w:rsidP="00332A86">
            <w:r w:rsidRPr="00EF24C8">
              <w:t>Nabrajam grafičke formate datoteka.</w:t>
            </w:r>
          </w:p>
        </w:tc>
        <w:tc>
          <w:tcPr>
            <w:tcW w:w="993" w:type="dxa"/>
          </w:tcPr>
          <w:p w14:paraId="3445978E" w14:textId="77777777" w:rsidR="00332A86" w:rsidRDefault="00332A86" w:rsidP="00332A86"/>
        </w:tc>
        <w:tc>
          <w:tcPr>
            <w:tcW w:w="992" w:type="dxa"/>
          </w:tcPr>
          <w:p w14:paraId="6CD3F2E8" w14:textId="77777777" w:rsidR="00332A86" w:rsidRDefault="00332A86" w:rsidP="00332A86"/>
        </w:tc>
      </w:tr>
      <w:tr w:rsidR="00332A86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2655FEC6" w:rsidR="00332A86" w:rsidRDefault="00332A86" w:rsidP="00332A86">
            <w:r w:rsidRPr="00EF24C8">
              <w:t>Prepoznajem u kojem se programu mogu otvoriti navedeni grafički formati datoteka.</w:t>
            </w:r>
          </w:p>
        </w:tc>
        <w:tc>
          <w:tcPr>
            <w:tcW w:w="993" w:type="dxa"/>
          </w:tcPr>
          <w:p w14:paraId="1A8467DA" w14:textId="77777777" w:rsidR="00332A86" w:rsidRDefault="00332A86" w:rsidP="00332A86"/>
        </w:tc>
        <w:tc>
          <w:tcPr>
            <w:tcW w:w="992" w:type="dxa"/>
          </w:tcPr>
          <w:p w14:paraId="6490D0B6" w14:textId="77777777" w:rsidR="00332A86" w:rsidRDefault="00332A86" w:rsidP="00332A86"/>
        </w:tc>
      </w:tr>
      <w:tr w:rsidR="00332A86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4C1BB3A4" w:rsidR="00332A86" w:rsidRDefault="00332A86" w:rsidP="00332A86">
            <w:r w:rsidRPr="00EF24C8">
              <w:t>Svojim riječima objašnjavam zvučni format datoteke.</w:t>
            </w:r>
          </w:p>
        </w:tc>
        <w:tc>
          <w:tcPr>
            <w:tcW w:w="993" w:type="dxa"/>
          </w:tcPr>
          <w:p w14:paraId="6958FF04" w14:textId="77777777" w:rsidR="00332A86" w:rsidRDefault="00332A86" w:rsidP="00332A86"/>
        </w:tc>
        <w:tc>
          <w:tcPr>
            <w:tcW w:w="992" w:type="dxa"/>
          </w:tcPr>
          <w:p w14:paraId="163C3CCF" w14:textId="77777777" w:rsidR="00332A86" w:rsidRDefault="00332A86" w:rsidP="00332A86"/>
        </w:tc>
      </w:tr>
      <w:tr w:rsidR="00332A86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5DC77FE1" w:rsidR="00332A86" w:rsidRDefault="00332A86" w:rsidP="00332A86">
            <w:r w:rsidRPr="00EF24C8">
              <w:t>Nabrajam zvučne formate datoteka.</w:t>
            </w:r>
          </w:p>
        </w:tc>
        <w:tc>
          <w:tcPr>
            <w:tcW w:w="993" w:type="dxa"/>
          </w:tcPr>
          <w:p w14:paraId="21E3948F" w14:textId="77777777" w:rsidR="00332A86" w:rsidRDefault="00332A86" w:rsidP="00332A86"/>
        </w:tc>
        <w:tc>
          <w:tcPr>
            <w:tcW w:w="992" w:type="dxa"/>
          </w:tcPr>
          <w:p w14:paraId="32C7099E" w14:textId="77777777" w:rsidR="00332A86" w:rsidRDefault="00332A86" w:rsidP="00332A86"/>
        </w:tc>
      </w:tr>
      <w:tr w:rsidR="00332A86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4981CAC1" w:rsidR="00332A86" w:rsidRDefault="00332A86" w:rsidP="00332A86">
            <w:r w:rsidRPr="00EF24C8">
              <w:t>Prepoznajem u kojem se programu mogu otvoriti navedeni zvučni formati datoteka.</w:t>
            </w:r>
          </w:p>
        </w:tc>
        <w:tc>
          <w:tcPr>
            <w:tcW w:w="993" w:type="dxa"/>
          </w:tcPr>
          <w:p w14:paraId="251F30AB" w14:textId="77777777" w:rsidR="00332A86" w:rsidRDefault="00332A86" w:rsidP="00332A86"/>
        </w:tc>
        <w:tc>
          <w:tcPr>
            <w:tcW w:w="992" w:type="dxa"/>
          </w:tcPr>
          <w:p w14:paraId="389ACEE9" w14:textId="77777777" w:rsidR="00332A86" w:rsidRDefault="00332A86" w:rsidP="00332A86"/>
        </w:tc>
      </w:tr>
      <w:tr w:rsidR="00332A86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134C3D29" w:rsidR="00332A86" w:rsidRDefault="00332A86" w:rsidP="00332A86">
            <w:r w:rsidRPr="00EF24C8">
              <w:t>Objašnjavam pojam uzorkovanje.</w:t>
            </w:r>
          </w:p>
        </w:tc>
        <w:tc>
          <w:tcPr>
            <w:tcW w:w="993" w:type="dxa"/>
          </w:tcPr>
          <w:p w14:paraId="2F20E435" w14:textId="77777777" w:rsidR="00332A86" w:rsidRDefault="00332A86" w:rsidP="00332A86"/>
        </w:tc>
        <w:tc>
          <w:tcPr>
            <w:tcW w:w="992" w:type="dxa"/>
          </w:tcPr>
          <w:p w14:paraId="1BDF9654" w14:textId="77777777" w:rsidR="00332A86" w:rsidRDefault="00332A86" w:rsidP="00332A86"/>
        </w:tc>
      </w:tr>
      <w:tr w:rsidR="00332A86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6ED308B6" w:rsidR="00332A86" w:rsidRDefault="00332A86" w:rsidP="00332A86">
            <w:r w:rsidRPr="00EF24C8">
              <w:t>Uspoređujem MP3 i MP format datoteke.</w:t>
            </w:r>
          </w:p>
        </w:tc>
        <w:tc>
          <w:tcPr>
            <w:tcW w:w="993" w:type="dxa"/>
          </w:tcPr>
          <w:p w14:paraId="73F5ED99" w14:textId="77777777" w:rsidR="00332A86" w:rsidRDefault="00332A86" w:rsidP="00332A86"/>
        </w:tc>
        <w:tc>
          <w:tcPr>
            <w:tcW w:w="992" w:type="dxa"/>
          </w:tcPr>
          <w:p w14:paraId="3CA8F22E" w14:textId="77777777" w:rsidR="00332A86" w:rsidRDefault="00332A86" w:rsidP="00332A86"/>
        </w:tc>
      </w:tr>
      <w:tr w:rsidR="00332A86" w14:paraId="28F5CEB4" w14:textId="77777777" w:rsidTr="00D01597">
        <w:trPr>
          <w:trHeight w:val="454"/>
        </w:trPr>
        <w:tc>
          <w:tcPr>
            <w:tcW w:w="6232" w:type="dxa"/>
          </w:tcPr>
          <w:p w14:paraId="346FDCCF" w14:textId="31021E83" w:rsidR="00332A86" w:rsidRDefault="00332A86" w:rsidP="00332A86">
            <w:r w:rsidRPr="00EF24C8">
              <w:t>Objašnjavam kako mogu snimiti zvuk na računalo.</w:t>
            </w:r>
          </w:p>
        </w:tc>
        <w:tc>
          <w:tcPr>
            <w:tcW w:w="993" w:type="dxa"/>
          </w:tcPr>
          <w:p w14:paraId="4276B678" w14:textId="77777777" w:rsidR="00332A86" w:rsidRDefault="00332A86" w:rsidP="00332A86"/>
        </w:tc>
        <w:tc>
          <w:tcPr>
            <w:tcW w:w="992" w:type="dxa"/>
          </w:tcPr>
          <w:p w14:paraId="5F4303CE" w14:textId="77777777" w:rsidR="00332A86" w:rsidRDefault="00332A86" w:rsidP="00332A86"/>
        </w:tc>
      </w:tr>
      <w:tr w:rsidR="00332A86" w14:paraId="697A88BA" w14:textId="77777777" w:rsidTr="00D01597">
        <w:trPr>
          <w:trHeight w:val="454"/>
        </w:trPr>
        <w:tc>
          <w:tcPr>
            <w:tcW w:w="6232" w:type="dxa"/>
          </w:tcPr>
          <w:p w14:paraId="0149ACDC" w14:textId="39594CC0" w:rsidR="00332A86" w:rsidRDefault="00332A86" w:rsidP="00332A86">
            <w:r w:rsidRPr="00EF24C8">
              <w:t>Imenujem program na računalu u kojem se mogu snimiti zvučni zapisi.</w:t>
            </w:r>
          </w:p>
        </w:tc>
        <w:tc>
          <w:tcPr>
            <w:tcW w:w="993" w:type="dxa"/>
          </w:tcPr>
          <w:p w14:paraId="027911F9" w14:textId="77777777" w:rsidR="00332A86" w:rsidRDefault="00332A86" w:rsidP="00332A86"/>
        </w:tc>
        <w:tc>
          <w:tcPr>
            <w:tcW w:w="992" w:type="dxa"/>
          </w:tcPr>
          <w:p w14:paraId="79B32AB6" w14:textId="77777777" w:rsidR="00332A86" w:rsidRDefault="00332A86" w:rsidP="00332A86"/>
        </w:tc>
      </w:tr>
      <w:tr w:rsidR="00332A86" w14:paraId="1C8CD1DF" w14:textId="77777777" w:rsidTr="00D01597">
        <w:trPr>
          <w:trHeight w:val="454"/>
        </w:trPr>
        <w:tc>
          <w:tcPr>
            <w:tcW w:w="6232" w:type="dxa"/>
          </w:tcPr>
          <w:p w14:paraId="5F0D3206" w14:textId="31E22E54" w:rsidR="00332A86" w:rsidRDefault="00332A86" w:rsidP="00332A86">
            <w:r w:rsidRPr="00EF24C8">
              <w:t>Objašnjavam pojam sažimanja datoteka.</w:t>
            </w:r>
          </w:p>
        </w:tc>
        <w:tc>
          <w:tcPr>
            <w:tcW w:w="993" w:type="dxa"/>
          </w:tcPr>
          <w:p w14:paraId="1844F64F" w14:textId="77777777" w:rsidR="00332A86" w:rsidRDefault="00332A86" w:rsidP="00332A86"/>
        </w:tc>
        <w:tc>
          <w:tcPr>
            <w:tcW w:w="992" w:type="dxa"/>
          </w:tcPr>
          <w:p w14:paraId="28A9FE48" w14:textId="77777777" w:rsidR="00332A86" w:rsidRDefault="00332A86" w:rsidP="00332A86"/>
        </w:tc>
      </w:tr>
      <w:tr w:rsidR="00332A86" w14:paraId="1A7D8F17" w14:textId="77777777" w:rsidTr="00D01597">
        <w:trPr>
          <w:trHeight w:val="454"/>
        </w:trPr>
        <w:tc>
          <w:tcPr>
            <w:tcW w:w="6232" w:type="dxa"/>
          </w:tcPr>
          <w:p w14:paraId="72960C10" w14:textId="4D18186B" w:rsidR="00332A86" w:rsidRDefault="00332A86" w:rsidP="00332A86">
            <w:r w:rsidRPr="00EF24C8">
              <w:t xml:space="preserve">Svojim riječima objašnjavam </w:t>
            </w:r>
            <w:proofErr w:type="spellStart"/>
            <w:r w:rsidRPr="00EF24C8">
              <w:t>videoformat</w:t>
            </w:r>
            <w:proofErr w:type="spellEnd"/>
            <w:r w:rsidRPr="00EF24C8">
              <w:t xml:space="preserve"> datoteke.</w:t>
            </w:r>
          </w:p>
        </w:tc>
        <w:tc>
          <w:tcPr>
            <w:tcW w:w="993" w:type="dxa"/>
          </w:tcPr>
          <w:p w14:paraId="0159B236" w14:textId="77777777" w:rsidR="00332A86" w:rsidRDefault="00332A86" w:rsidP="00332A86"/>
        </w:tc>
        <w:tc>
          <w:tcPr>
            <w:tcW w:w="992" w:type="dxa"/>
          </w:tcPr>
          <w:p w14:paraId="69166069" w14:textId="77777777" w:rsidR="00332A86" w:rsidRDefault="00332A86" w:rsidP="00332A86"/>
        </w:tc>
      </w:tr>
      <w:tr w:rsidR="00332A86" w14:paraId="608DBFF3" w14:textId="77777777" w:rsidTr="00D01597">
        <w:trPr>
          <w:trHeight w:val="454"/>
        </w:trPr>
        <w:tc>
          <w:tcPr>
            <w:tcW w:w="6232" w:type="dxa"/>
          </w:tcPr>
          <w:p w14:paraId="3DCFC912" w14:textId="306D9AC9" w:rsidR="00332A86" w:rsidRDefault="00332A86" w:rsidP="00332A86">
            <w:r w:rsidRPr="00EF24C8">
              <w:t>Nabrajam čimbenike o kojima ovisi veličina datoteke.</w:t>
            </w:r>
          </w:p>
        </w:tc>
        <w:tc>
          <w:tcPr>
            <w:tcW w:w="993" w:type="dxa"/>
          </w:tcPr>
          <w:p w14:paraId="6761846A" w14:textId="77777777" w:rsidR="00332A86" w:rsidRDefault="00332A86" w:rsidP="00332A86"/>
        </w:tc>
        <w:tc>
          <w:tcPr>
            <w:tcW w:w="992" w:type="dxa"/>
          </w:tcPr>
          <w:p w14:paraId="2321BE49" w14:textId="77777777" w:rsidR="00332A86" w:rsidRDefault="00332A86" w:rsidP="00332A86"/>
        </w:tc>
      </w:tr>
      <w:tr w:rsidR="00332A86" w14:paraId="3C75BAF2" w14:textId="77777777" w:rsidTr="00D01597">
        <w:trPr>
          <w:trHeight w:val="454"/>
        </w:trPr>
        <w:tc>
          <w:tcPr>
            <w:tcW w:w="6232" w:type="dxa"/>
          </w:tcPr>
          <w:p w14:paraId="30D83000" w14:textId="77D7E9A8" w:rsidR="00332A86" w:rsidRDefault="00332A86" w:rsidP="00332A86">
            <w:r w:rsidRPr="00EF24C8">
              <w:t>Svojim riječima opisujem što je broj snimljenih sličica u sekundi.</w:t>
            </w:r>
          </w:p>
        </w:tc>
        <w:tc>
          <w:tcPr>
            <w:tcW w:w="993" w:type="dxa"/>
          </w:tcPr>
          <w:p w14:paraId="70B62DAA" w14:textId="77777777" w:rsidR="00332A86" w:rsidRDefault="00332A86" w:rsidP="00332A86"/>
        </w:tc>
        <w:tc>
          <w:tcPr>
            <w:tcW w:w="992" w:type="dxa"/>
          </w:tcPr>
          <w:p w14:paraId="1802BF68" w14:textId="77777777" w:rsidR="00332A86" w:rsidRDefault="00332A86" w:rsidP="00332A86"/>
        </w:tc>
      </w:tr>
      <w:tr w:rsidR="00332A86" w14:paraId="4AC011BF" w14:textId="77777777" w:rsidTr="00D01597">
        <w:trPr>
          <w:trHeight w:val="454"/>
        </w:trPr>
        <w:tc>
          <w:tcPr>
            <w:tcW w:w="6232" w:type="dxa"/>
          </w:tcPr>
          <w:p w14:paraId="411962E7" w14:textId="312BCDAA" w:rsidR="00332A86" w:rsidRDefault="00332A86" w:rsidP="00332A86">
            <w:r w:rsidRPr="00EF24C8">
              <w:t xml:space="preserve">Svojim riječima objašnjavam što je </w:t>
            </w:r>
            <w:proofErr w:type="spellStart"/>
            <w:r w:rsidRPr="00EF24C8">
              <w:t>kodek</w:t>
            </w:r>
            <w:proofErr w:type="spellEnd"/>
            <w:r w:rsidRPr="00EF24C8">
              <w:t>.</w:t>
            </w:r>
          </w:p>
        </w:tc>
        <w:tc>
          <w:tcPr>
            <w:tcW w:w="993" w:type="dxa"/>
          </w:tcPr>
          <w:p w14:paraId="05F41FC6" w14:textId="77777777" w:rsidR="00332A86" w:rsidRDefault="00332A86" w:rsidP="00332A86"/>
        </w:tc>
        <w:tc>
          <w:tcPr>
            <w:tcW w:w="992" w:type="dxa"/>
          </w:tcPr>
          <w:p w14:paraId="017398F8" w14:textId="77777777" w:rsidR="00332A86" w:rsidRDefault="00332A86" w:rsidP="00332A86"/>
        </w:tc>
      </w:tr>
      <w:tr w:rsidR="00332A86" w14:paraId="4958A0D3" w14:textId="77777777" w:rsidTr="00D01597">
        <w:trPr>
          <w:trHeight w:val="454"/>
        </w:trPr>
        <w:tc>
          <w:tcPr>
            <w:tcW w:w="6232" w:type="dxa"/>
          </w:tcPr>
          <w:p w14:paraId="45407146" w14:textId="787DC181" w:rsidR="00332A86" w:rsidRPr="00581779" w:rsidRDefault="00332A86" w:rsidP="00332A86">
            <w:r w:rsidRPr="00EF24C8">
              <w:t xml:space="preserve">Nabrajam standarde za kodiranje/dekodiranje i sažimanje </w:t>
            </w:r>
            <w:proofErr w:type="spellStart"/>
            <w:r w:rsidRPr="00EF24C8">
              <w:t>audiozapisa</w:t>
            </w:r>
            <w:proofErr w:type="spellEnd"/>
            <w:r w:rsidRPr="00EF24C8">
              <w:t xml:space="preserve"> i videozapisa.</w:t>
            </w:r>
          </w:p>
        </w:tc>
        <w:tc>
          <w:tcPr>
            <w:tcW w:w="993" w:type="dxa"/>
          </w:tcPr>
          <w:p w14:paraId="54465608" w14:textId="77777777" w:rsidR="00332A86" w:rsidRDefault="00332A86" w:rsidP="00332A86"/>
        </w:tc>
        <w:tc>
          <w:tcPr>
            <w:tcW w:w="992" w:type="dxa"/>
          </w:tcPr>
          <w:p w14:paraId="295F5550" w14:textId="77777777" w:rsidR="00332A86" w:rsidRDefault="00332A86" w:rsidP="00332A86"/>
        </w:tc>
      </w:tr>
      <w:tr w:rsidR="00332A86" w14:paraId="629B801D" w14:textId="77777777" w:rsidTr="00D01597">
        <w:trPr>
          <w:trHeight w:val="454"/>
        </w:trPr>
        <w:tc>
          <w:tcPr>
            <w:tcW w:w="6232" w:type="dxa"/>
          </w:tcPr>
          <w:p w14:paraId="529D45A3" w14:textId="0B756E66" w:rsidR="00332A86" w:rsidRPr="00581779" w:rsidRDefault="00332A86" w:rsidP="00332A86">
            <w:r w:rsidRPr="00EF24C8">
              <w:t xml:space="preserve">Nabrajam </w:t>
            </w:r>
            <w:proofErr w:type="spellStart"/>
            <w:r w:rsidRPr="00EF24C8">
              <w:t>videoformate</w:t>
            </w:r>
            <w:proofErr w:type="spellEnd"/>
            <w:r w:rsidRPr="00EF24C8">
              <w:t xml:space="preserve"> datoteka.</w:t>
            </w:r>
          </w:p>
        </w:tc>
        <w:tc>
          <w:tcPr>
            <w:tcW w:w="993" w:type="dxa"/>
          </w:tcPr>
          <w:p w14:paraId="76855AAC" w14:textId="77777777" w:rsidR="00332A86" w:rsidRDefault="00332A86" w:rsidP="00332A86"/>
        </w:tc>
        <w:tc>
          <w:tcPr>
            <w:tcW w:w="992" w:type="dxa"/>
          </w:tcPr>
          <w:p w14:paraId="74F47E3A" w14:textId="77777777" w:rsidR="00332A86" w:rsidRDefault="00332A86" w:rsidP="00332A86"/>
        </w:tc>
      </w:tr>
      <w:tr w:rsidR="00332A86" w14:paraId="416357C9" w14:textId="77777777" w:rsidTr="00D01597">
        <w:trPr>
          <w:trHeight w:val="454"/>
        </w:trPr>
        <w:tc>
          <w:tcPr>
            <w:tcW w:w="6232" w:type="dxa"/>
          </w:tcPr>
          <w:p w14:paraId="1C9D17DB" w14:textId="792121AF" w:rsidR="00332A86" w:rsidRPr="00EF24C8" w:rsidRDefault="00332A86" w:rsidP="00332A86">
            <w:r w:rsidRPr="00520B66">
              <w:t xml:space="preserve">Objašnjavam kada je potrebno prilagoditi formate grafičkih, zvučnih i </w:t>
            </w:r>
            <w:proofErr w:type="spellStart"/>
            <w:r w:rsidRPr="00520B66">
              <w:t>videodatoteka</w:t>
            </w:r>
            <w:proofErr w:type="spellEnd"/>
            <w:r w:rsidRPr="00520B66">
              <w:t>.</w:t>
            </w:r>
          </w:p>
        </w:tc>
        <w:tc>
          <w:tcPr>
            <w:tcW w:w="993" w:type="dxa"/>
          </w:tcPr>
          <w:p w14:paraId="51A8DE16" w14:textId="77777777" w:rsidR="00332A86" w:rsidRDefault="00332A86" w:rsidP="00332A86"/>
        </w:tc>
        <w:tc>
          <w:tcPr>
            <w:tcW w:w="992" w:type="dxa"/>
          </w:tcPr>
          <w:p w14:paraId="565CCE4E" w14:textId="77777777" w:rsidR="00332A86" w:rsidRDefault="00332A86" w:rsidP="00332A86"/>
        </w:tc>
      </w:tr>
      <w:tr w:rsidR="00332A86" w14:paraId="566F0C86" w14:textId="77777777" w:rsidTr="00D01597">
        <w:trPr>
          <w:trHeight w:val="454"/>
        </w:trPr>
        <w:tc>
          <w:tcPr>
            <w:tcW w:w="6232" w:type="dxa"/>
          </w:tcPr>
          <w:p w14:paraId="6BE9B51B" w14:textId="071638BA" w:rsidR="00332A86" w:rsidRPr="00EF24C8" w:rsidRDefault="00332A86" w:rsidP="00332A86">
            <w:r w:rsidRPr="00520B66">
              <w:t>Od navedenih datoteka odabirem one koje pripadaju zvučnim datotekama.</w:t>
            </w:r>
          </w:p>
        </w:tc>
        <w:tc>
          <w:tcPr>
            <w:tcW w:w="993" w:type="dxa"/>
          </w:tcPr>
          <w:p w14:paraId="7FD5C524" w14:textId="77777777" w:rsidR="00332A86" w:rsidRDefault="00332A86" w:rsidP="00332A86"/>
        </w:tc>
        <w:tc>
          <w:tcPr>
            <w:tcW w:w="992" w:type="dxa"/>
          </w:tcPr>
          <w:p w14:paraId="46F8EB7E" w14:textId="77777777" w:rsidR="00332A86" w:rsidRDefault="00332A86" w:rsidP="00332A86"/>
        </w:tc>
      </w:tr>
      <w:tr w:rsidR="00332A86" w14:paraId="14E1A91D" w14:textId="77777777" w:rsidTr="00D01597">
        <w:trPr>
          <w:trHeight w:val="454"/>
        </w:trPr>
        <w:tc>
          <w:tcPr>
            <w:tcW w:w="6232" w:type="dxa"/>
          </w:tcPr>
          <w:p w14:paraId="60C2EA5F" w14:textId="7A8AFEAD" w:rsidR="00332A86" w:rsidRPr="00EF24C8" w:rsidRDefault="00332A86" w:rsidP="00332A86">
            <w:r w:rsidRPr="00520B66">
              <w:t>Od navedenih datoteka odabirem one koje pripadaju grafičkim datotekama.</w:t>
            </w:r>
          </w:p>
        </w:tc>
        <w:tc>
          <w:tcPr>
            <w:tcW w:w="993" w:type="dxa"/>
          </w:tcPr>
          <w:p w14:paraId="30A62BD5" w14:textId="77777777" w:rsidR="00332A86" w:rsidRDefault="00332A86" w:rsidP="00332A86"/>
        </w:tc>
        <w:tc>
          <w:tcPr>
            <w:tcW w:w="992" w:type="dxa"/>
          </w:tcPr>
          <w:p w14:paraId="71EC64BD" w14:textId="77777777" w:rsidR="00332A86" w:rsidRDefault="00332A86" w:rsidP="00332A86"/>
        </w:tc>
      </w:tr>
      <w:tr w:rsidR="00332A86" w14:paraId="2DBDE2A6" w14:textId="77777777" w:rsidTr="00D01597">
        <w:trPr>
          <w:trHeight w:val="454"/>
        </w:trPr>
        <w:tc>
          <w:tcPr>
            <w:tcW w:w="6232" w:type="dxa"/>
          </w:tcPr>
          <w:p w14:paraId="0F15AB5F" w14:textId="41591B26" w:rsidR="00332A86" w:rsidRPr="00EF24C8" w:rsidRDefault="00332A86" w:rsidP="00332A86">
            <w:r w:rsidRPr="00520B66">
              <w:t>Formate zvučnih datoteka povezujem s programima u kojima se mogu otvoriti.</w:t>
            </w:r>
          </w:p>
        </w:tc>
        <w:tc>
          <w:tcPr>
            <w:tcW w:w="993" w:type="dxa"/>
          </w:tcPr>
          <w:p w14:paraId="4D5C1462" w14:textId="77777777" w:rsidR="00332A86" w:rsidRDefault="00332A86" w:rsidP="00332A86"/>
        </w:tc>
        <w:tc>
          <w:tcPr>
            <w:tcW w:w="992" w:type="dxa"/>
          </w:tcPr>
          <w:p w14:paraId="6086C845" w14:textId="77777777" w:rsidR="00332A86" w:rsidRDefault="00332A86" w:rsidP="00332A86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A442D35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6384C"/>
    <w:rsid w:val="00281E52"/>
    <w:rsid w:val="002956F4"/>
    <w:rsid w:val="002D481B"/>
    <w:rsid w:val="00306718"/>
    <w:rsid w:val="003278C0"/>
    <w:rsid w:val="00332A86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0775B"/>
    <w:rsid w:val="007D2FCA"/>
    <w:rsid w:val="00A82295"/>
    <w:rsid w:val="00A9745F"/>
    <w:rsid w:val="00AA0D60"/>
    <w:rsid w:val="00B62FC1"/>
    <w:rsid w:val="00BF598A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2:18:00Z</dcterms:created>
  <dcterms:modified xsi:type="dcterms:W3CDTF">2021-09-15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